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5680" w:rsidRDefault="00885680">
      <w:r>
        <w:t xml:space="preserve">Task 2 – </w:t>
      </w:r>
    </w:p>
    <w:p w:rsidR="000B1AA3" w:rsidRDefault="00885680">
      <w:r>
        <w:t xml:space="preserve">Software release No one wants to work under pressure, but sometimes we find ourselves in this position. </w:t>
      </w:r>
      <w:proofErr w:type="gramStart"/>
      <w:r>
        <w:t>Let’s</w:t>
      </w:r>
      <w:proofErr w:type="gramEnd"/>
      <w:r>
        <w:t xml:space="preserve"> assume that you have 15 minutes to test a release of the WhatsApp mobile and web app, before it’s rolled out to the customers. You have iOS and Android devices and a Desktop. </w:t>
      </w:r>
      <w:proofErr w:type="gramStart"/>
      <w:r>
        <w:t>What’s</w:t>
      </w:r>
      <w:proofErr w:type="gramEnd"/>
      <w:r>
        <w:t xml:space="preserve"> your strategy and what would you </w:t>
      </w:r>
      <w:proofErr w:type="spellStart"/>
      <w:r>
        <w:t>test</w:t>
      </w:r>
      <w:r w:rsidR="00E934C9">
        <w:t>a</w:t>
      </w:r>
      <w:proofErr w:type="spellEnd"/>
      <w:r>
        <w:t>?</w:t>
      </w:r>
    </w:p>
    <w:p w:rsidR="00885680" w:rsidRDefault="00885680"/>
    <w:p w:rsidR="00885680" w:rsidRDefault="00885680">
      <w:r>
        <w:t>Answer:</w:t>
      </w:r>
    </w:p>
    <w:p w:rsidR="00885680" w:rsidRDefault="00E934C9">
      <w:r>
        <w:t>I believe testing an application within 15 m</w:t>
      </w:r>
      <w:r w:rsidR="00CE3382">
        <w:t>inutes is not ideal condition before</w:t>
      </w:r>
      <w:r>
        <w:t xml:space="preserve"> Go-live. Assuming that we have performed E2E testing earlier. In such case, </w:t>
      </w:r>
      <w:proofErr w:type="gramStart"/>
      <w:r>
        <w:t>If</w:t>
      </w:r>
      <w:proofErr w:type="gramEnd"/>
      <w:r>
        <w:t xml:space="preserve"> I have 15 minutes to test the application. My test strategy would be like below.</w:t>
      </w:r>
    </w:p>
    <w:p w:rsidR="00E934C9" w:rsidRDefault="00E934C9"/>
    <w:p w:rsidR="00E934C9" w:rsidRDefault="00E934C9">
      <w:proofErr w:type="gramStart"/>
      <w:r>
        <w:t>1.</w:t>
      </w:r>
      <w:r w:rsidR="00CE3382">
        <w:t>Since</w:t>
      </w:r>
      <w:proofErr w:type="gramEnd"/>
      <w:r w:rsidR="00CE3382">
        <w:t xml:space="preserve"> we have 3 platforms to test. </w:t>
      </w:r>
      <w:r>
        <w:t xml:space="preserve">I will prioritize the application platform as per the user base and In this </w:t>
      </w:r>
      <w:proofErr w:type="gramStart"/>
      <w:r>
        <w:t>case</w:t>
      </w:r>
      <w:proofErr w:type="gramEnd"/>
      <w:r>
        <w:t xml:space="preserve"> I will be testing the android app then iOS App and finally will go for web app.</w:t>
      </w:r>
    </w:p>
    <w:p w:rsidR="00E934C9" w:rsidRDefault="00E934C9">
      <w:r>
        <w:t>2.</w:t>
      </w:r>
      <w:r w:rsidR="00CE3382">
        <w:t xml:space="preserve"> I will perf</w:t>
      </w:r>
      <w:r>
        <w:t>o</w:t>
      </w:r>
      <w:r w:rsidR="00CE3382">
        <w:t>r</w:t>
      </w:r>
      <w:r>
        <w:t xml:space="preserve">m basic sanity testing on the application to verify that our fixes and new features are </w:t>
      </w:r>
      <w:r w:rsidR="00CE3382">
        <w:t>going live on this release.</w:t>
      </w:r>
    </w:p>
    <w:p w:rsidR="00E934C9" w:rsidRDefault="00E934C9">
      <w:r>
        <w:t xml:space="preserve">3.To perform the testing coverage across 3 </w:t>
      </w:r>
      <w:proofErr w:type="spellStart"/>
      <w:r>
        <w:t>platform,I</w:t>
      </w:r>
      <w:proofErr w:type="spellEnd"/>
      <w:r>
        <w:t xml:space="preserve"> will create a </w:t>
      </w:r>
      <w:proofErr w:type="spellStart"/>
      <w:r>
        <w:t>whatsapp</w:t>
      </w:r>
      <w:proofErr w:type="spellEnd"/>
      <w:r>
        <w:t xml:space="preserve"> group using 3 accounts across 3 platform and will perform the important functionality like (</w:t>
      </w:r>
      <w:proofErr w:type="spellStart"/>
      <w:r>
        <w:t>Signup,sign</w:t>
      </w:r>
      <w:proofErr w:type="spellEnd"/>
      <w:r>
        <w:t xml:space="preserve"> </w:t>
      </w:r>
      <w:proofErr w:type="spellStart"/>
      <w:r>
        <w:t>in,Message</w:t>
      </w:r>
      <w:proofErr w:type="spellEnd"/>
      <w:r>
        <w:t xml:space="preserve"> </w:t>
      </w:r>
      <w:proofErr w:type="spellStart"/>
      <w:r>
        <w:t>sent,Message</w:t>
      </w:r>
      <w:proofErr w:type="spellEnd"/>
      <w:r>
        <w:t xml:space="preserve"> </w:t>
      </w:r>
      <w:proofErr w:type="spellStart"/>
      <w:r>
        <w:t>recieve</w:t>
      </w:r>
      <w:proofErr w:type="spellEnd"/>
      <w:r>
        <w:t xml:space="preserve">).This will help us to do testing simultaneously across all 3 </w:t>
      </w:r>
      <w:proofErr w:type="spellStart"/>
      <w:r>
        <w:t>paltform</w:t>
      </w:r>
      <w:proofErr w:type="spellEnd"/>
      <w:r>
        <w:t xml:space="preserve"> at a time.</w:t>
      </w:r>
    </w:p>
    <w:p w:rsidR="00CE3382" w:rsidRDefault="00CE3382">
      <w:proofErr w:type="gramStart"/>
      <w:r>
        <w:t>4.If</w:t>
      </w:r>
      <w:proofErr w:type="gramEnd"/>
      <w:r>
        <w:t xml:space="preserve"> we have automation suite in place, I can start running the smoke automation suite.</w:t>
      </w:r>
    </w:p>
    <w:p w:rsidR="00930CD7" w:rsidRDefault="00930CD7"/>
    <w:p w:rsidR="00930CD7" w:rsidRDefault="00930CD7">
      <w:r>
        <w:t xml:space="preserve">I should discuss about this release with all the stakeholders and seek advice on the last 15 minutes testing approach and its expected </w:t>
      </w:r>
      <w:bookmarkStart w:id="0" w:name="_GoBack"/>
      <w:bookmarkEnd w:id="0"/>
      <w:r>
        <w:t>impact.</w:t>
      </w:r>
    </w:p>
    <w:p w:rsidR="00E934C9" w:rsidRDefault="00E934C9"/>
    <w:sectPr w:rsidR="00E93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E3M7KwMDUxMTVX0lEKTi0uzszPAykwqgUAh3IgrywAAAA="/>
  </w:docVars>
  <w:rsids>
    <w:rsidRoot w:val="00885680"/>
    <w:rsid w:val="000B1AA3"/>
    <w:rsid w:val="00885680"/>
    <w:rsid w:val="00930CD7"/>
    <w:rsid w:val="00CE3382"/>
    <w:rsid w:val="00E93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1CD77"/>
  <w15:chartTrackingRefBased/>
  <w15:docId w15:val="{A634DC6D-473E-43C7-B7C4-62CC82463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7</TotalTime>
  <Pages>1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deba Parida</dc:creator>
  <cp:keywords/>
  <dc:description/>
  <cp:lastModifiedBy>Prabhudeba Parida</cp:lastModifiedBy>
  <cp:revision>11</cp:revision>
  <dcterms:created xsi:type="dcterms:W3CDTF">2022-07-26T15:59:00Z</dcterms:created>
  <dcterms:modified xsi:type="dcterms:W3CDTF">2022-07-29T11:33:00Z</dcterms:modified>
</cp:coreProperties>
</file>